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C virus genotype 4,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E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t necrotic mottle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cerevisiae virus L-BC (La)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4:41Z</dcterms:created>
  <dcterms:modified xsi:type="dcterms:W3CDTF">2024-08-03T2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